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21EC" w:rsidRDefault="00FD11CA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Maze game</w:t>
      </w:r>
    </w:p>
    <w:p w:rsidR="005921EC" w:rsidRDefault="00FD11CA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09 April 2020</w:t>
      </w:r>
    </w:p>
    <w:p w:rsidR="005921EC" w:rsidRDefault="00FD11CA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19:02</w:t>
      </w:r>
    </w:p>
    <w:p w:rsidR="005921EC" w:rsidRDefault="00FD11C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Technical skill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Stack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Queue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Binary file read and write operations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Simple Object oriented program</w:t>
      </w:r>
      <w:bookmarkStart w:id="0" w:name="_GoBack"/>
      <w:bookmarkEnd w:id="0"/>
      <w:r>
        <w:rPr>
          <w:rFonts w:ascii="Roboto Mono" w:eastAsia="Times New Roman" w:hAnsi="Roboto Mono" w:cs="Calibri"/>
        </w:rPr>
        <w:t>ming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Simple mathematics</w:t>
      </w:r>
    </w:p>
    <w:p w:rsidR="005921EC" w:rsidRDefault="00FD11CA">
      <w:pPr>
        <w:numPr>
          <w:ilvl w:val="0"/>
          <w:numId w:val="1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Imported external dll file  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Stacks</w:t>
      </w:r>
    </w:p>
    <w:p w:rsidR="005921EC" w:rsidRDefault="00FD11CA">
      <w:pPr>
        <w:numPr>
          <w:ilvl w:val="0"/>
          <w:numId w:val="2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Used in the maze maker to make the forward and backward buttons in your case you used save stack as the backward button.</w:t>
      </w:r>
    </w:p>
    <w:p w:rsidR="005921EC" w:rsidRDefault="00FD11CA">
      <w:pPr>
        <w:numPr>
          <w:ilvl w:val="0"/>
          <w:numId w:val="2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The save stack allows you to push all of the walls to the stack and when time to save you just keep popping from the stack till it's empty.</w:t>
      </w:r>
    </w:p>
    <w:p w:rsidR="005921EC" w:rsidRDefault="00FD11C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Queue</w:t>
      </w:r>
    </w:p>
    <w:p w:rsidR="005921EC" w:rsidRDefault="00FD11CA">
      <w:pPr>
        <w:numPr>
          <w:ilvl w:val="0"/>
          <w:numId w:val="3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The queue is used for the level loading.</w:t>
      </w:r>
    </w:p>
    <w:p w:rsidR="005921EC" w:rsidRDefault="00FD11CA">
      <w:pPr>
        <w:numPr>
          <w:ilvl w:val="0"/>
          <w:numId w:val="3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You checked the directory for all of the files and then add them to a queue. </w:t>
      </w:r>
    </w:p>
    <w:p w:rsidR="005921EC" w:rsidRDefault="00FD11CA">
      <w:pPr>
        <w:numPr>
          <w:ilvl w:val="0"/>
          <w:numId w:val="3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When it come time to load each level they will be loaded a curtain order as the names are in order and the queue allows you to keep that order.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Binary Files</w:t>
      </w:r>
    </w:p>
    <w:p w:rsidR="005921EC" w:rsidRDefault="00FD11CA">
      <w:pPr>
        <w:numPr>
          <w:ilvl w:val="0"/>
          <w:numId w:val="4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The binary you are using is a csv file, they keep data by have a comma after everything so we can use that to are advantages as is can be read as coordinates or dimensions for a shape.</w:t>
      </w:r>
    </w:p>
    <w:p w:rsidR="005921EC" w:rsidRDefault="00FD11CA">
      <w:pPr>
        <w:numPr>
          <w:ilvl w:val="0"/>
          <w:numId w:val="4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You have to read and write to the file in a curtain way though other wise the data won't be interpreted the right way. 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Simple oop</w:t>
      </w:r>
    </w:p>
    <w:p w:rsidR="005921EC" w:rsidRDefault="00FD11CA">
      <w:pPr>
        <w:numPr>
          <w:ilvl w:val="0"/>
          <w:numId w:val="5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The main example of simple object oriented programming is the wall, Character and level classes.</w:t>
      </w:r>
    </w:p>
    <w:p w:rsidR="005921EC" w:rsidRDefault="00FD11CA">
      <w:pPr>
        <w:numPr>
          <w:ilvl w:val="0"/>
          <w:numId w:val="5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The MazeViewModel and MazeMakerViewModel could be argued to be complex object oriented programming instead of simple as there is lot more to them like inheritance as your are using a package call Caliburn.micro and all view models have to inherit the Screen or Conductor classes.  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lastRenderedPageBreak/>
        <w:t>Simple Maths</w:t>
      </w:r>
    </w:p>
    <w:p w:rsidR="005921EC" w:rsidRDefault="00FD11CA">
      <w:pPr>
        <w:numPr>
          <w:ilvl w:val="0"/>
          <w:numId w:val="6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In the MazeMakerViewModel when adding a wall a simple calculation is made to find the right coordinate for the rectangle to be drawn from as the rectangle is drawn from the top left corner.</w:t>
      </w:r>
    </w:p>
    <w:p w:rsidR="005921EC" w:rsidRDefault="00FD11CA">
      <w:pPr>
        <w:numPr>
          <w:ilvl w:val="0"/>
          <w:numId w:val="6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In the SetCusor method there is simple to math to set the user cursor relative to the windows position. </w:t>
      </w:r>
    </w:p>
    <w:p w:rsidR="005921EC" w:rsidRDefault="00FD11CA">
      <w:pPr>
        <w:pStyle w:val="NormalWeb"/>
        <w:spacing w:before="0" w:beforeAutospacing="0" w:after="0" w:afterAutospacing="0"/>
        <w:ind w:left="540"/>
        <w:rPr>
          <w:rFonts w:ascii="Roboto Mono" w:hAnsi="Roboto Mono" w:cs="Calibri"/>
        </w:rPr>
      </w:pPr>
      <w:r>
        <w:rPr>
          <w:rFonts w:ascii="Roboto Mono" w:hAnsi="Roboto Mono" w:cs="Calibri"/>
        </w:rPr>
        <w:t> 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Imported Dll</w:t>
      </w:r>
    </w:p>
    <w:p w:rsidR="005921EC" w:rsidRDefault="00FD11CA">
      <w:pPr>
        <w:numPr>
          <w:ilvl w:val="0"/>
          <w:numId w:val="7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 xml:space="preserve">The imported dll is the user32 dll native to windows inside this dll is the SetCursorPos method that we can using in C# to allow us to set the users cursor position. 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</w:rPr>
      </w:pPr>
      <w:r>
        <w:rPr>
          <w:rFonts w:ascii="Roboto Mono" w:hAnsi="Roboto Mono" w:cs="Calibri"/>
        </w:rPr>
        <w:t> </w:t>
      </w:r>
    </w:p>
    <w:p w:rsidR="005921EC" w:rsidRDefault="00FD11C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:rsidR="005921EC" w:rsidRDefault="00FD11CA">
      <w:pPr>
        <w:pStyle w:val="NormalWeb"/>
        <w:spacing w:before="0" w:beforeAutospacing="0" w:after="0" w:afterAutospacing="0"/>
        <w:rPr>
          <w:rFonts w:ascii="Roboto Mono" w:hAnsi="Roboto Mono" w:cs="Calibri"/>
          <w:sz w:val="32"/>
          <w:szCs w:val="32"/>
        </w:rPr>
      </w:pPr>
      <w:r>
        <w:rPr>
          <w:rFonts w:ascii="Roboto Mono" w:hAnsi="Roboto Mono" w:cs="Calibri"/>
          <w:sz w:val="32"/>
          <w:szCs w:val="32"/>
        </w:rPr>
        <w:t>Caliburn.micro</w:t>
      </w:r>
    </w:p>
    <w:p w:rsidR="005921EC" w:rsidRDefault="00FD11CA">
      <w:pPr>
        <w:numPr>
          <w:ilvl w:val="0"/>
          <w:numId w:val="8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Caliburn.micro is a package used in WPF to help users set up a MVVM model (Model View, view, Model).</w:t>
      </w:r>
    </w:p>
    <w:p w:rsidR="005921EC" w:rsidRDefault="00FD11CA">
      <w:pPr>
        <w:numPr>
          <w:ilvl w:val="0"/>
          <w:numId w:val="8"/>
        </w:numPr>
        <w:ind w:left="540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Roboto Mono" w:eastAsia="Times New Roman" w:hAnsi="Roboto Mono" w:cs="Calibri"/>
        </w:rPr>
        <w:t>The core use of the package is so that the view (window) will be updated every time a variable is bound to the view eg the player position.</w:t>
      </w:r>
    </w:p>
    <w:sectPr w:rsidR="005921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Mono">
    <w:panose1 w:val="00000000000000000000"/>
    <w:charset w:val="00"/>
    <w:family w:val="auto"/>
    <w:pitch w:val="variable"/>
    <w:sig w:usb0="E00002FF" w:usb1="1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A1DFD"/>
    <w:multiLevelType w:val="multilevel"/>
    <w:tmpl w:val="67AA7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702161"/>
    <w:multiLevelType w:val="multilevel"/>
    <w:tmpl w:val="74EE6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DA07348"/>
    <w:multiLevelType w:val="multilevel"/>
    <w:tmpl w:val="B8622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2D93AF7"/>
    <w:multiLevelType w:val="multilevel"/>
    <w:tmpl w:val="9918D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8AB7C87"/>
    <w:multiLevelType w:val="multilevel"/>
    <w:tmpl w:val="2BC6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2A34FC"/>
    <w:multiLevelType w:val="multilevel"/>
    <w:tmpl w:val="C90A0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BA16804"/>
    <w:multiLevelType w:val="multilevel"/>
    <w:tmpl w:val="5F268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8616EBF"/>
    <w:multiLevelType w:val="multilevel"/>
    <w:tmpl w:val="A76C8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7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jI0srA0MzQ3MDVX0lEKTi0uzszPAykwrAUAiVrNPCwAAAA="/>
  </w:docVars>
  <w:rsids>
    <w:rsidRoot w:val="00FD11CA"/>
    <w:rsid w:val="002D3860"/>
    <w:rsid w:val="005921EC"/>
    <w:rsid w:val="00FD1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411B23-A0E4-47DC-BAA1-9DD7D3698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Edwards</dc:creator>
  <cp:keywords/>
  <dc:description/>
  <cp:lastModifiedBy>Luke Edwards</cp:lastModifiedBy>
  <cp:revision>3</cp:revision>
  <dcterms:created xsi:type="dcterms:W3CDTF">2020-04-09T18:55:00Z</dcterms:created>
  <dcterms:modified xsi:type="dcterms:W3CDTF">2020-04-09T18:55:00Z</dcterms:modified>
</cp:coreProperties>
</file>